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  <w:bookmarkStart w:id="0" w:name="_GoBack"/>
      <w:bookmarkEnd w:id="0"/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DB58CF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>
        <w:rPr>
          <w:b/>
        </w:rPr>
        <w:t xml:space="preserve">   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>
        <w:rPr>
          <w:b/>
        </w:rPr>
        <w:t xml:space="preserve">  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C011DA" w:rsidRDefault="00844BF3" w:rsidP="00F66FDE">
      <w:pPr>
        <w:spacing w:line="360" w:lineRule="auto"/>
      </w:pPr>
      <w:r>
        <w:rPr>
          <w:b/>
        </w:rPr>
        <w:t>Kierunek i</w:t>
      </w:r>
      <w:r w:rsidR="00AB3741">
        <w:rPr>
          <w:b/>
        </w:rPr>
        <w:t xml:space="preserve"> </w:t>
      </w:r>
      <w:r>
        <w:rPr>
          <w:b/>
        </w:rPr>
        <w:t xml:space="preserve"> s</w:t>
      </w:r>
      <w:r w:rsidR="004238C4">
        <w:rPr>
          <w:b/>
        </w:rPr>
        <w:t>pecjalność</w:t>
      </w:r>
      <w:r>
        <w:rPr>
          <w:b/>
        </w:rPr>
        <w:t xml:space="preserve"> studiów </w:t>
      </w:r>
      <w:r w:rsidR="00C011DA" w:rsidRPr="004238C4">
        <w:t>…</w:t>
      </w:r>
      <w:r w:rsidR="004238C4">
        <w:t>………………...</w:t>
      </w:r>
      <w:r>
        <w:t>…………</w:t>
      </w:r>
      <w:r w:rsidR="00595E22">
        <w:t>.</w:t>
      </w:r>
      <w:r w:rsidR="00C011DA" w:rsidRPr="004238C4">
        <w:t>………………………………….………..</w:t>
      </w:r>
    </w:p>
    <w:p w:rsidR="00AB3741" w:rsidRPr="001512D4" w:rsidRDefault="00AB3741" w:rsidP="00F66FDE">
      <w:pPr>
        <w:spacing w:line="360" w:lineRule="auto"/>
        <w:rPr>
          <w:b/>
        </w:rPr>
      </w:pPr>
      <w:r w:rsidRPr="00AB3741">
        <w:rPr>
          <w:b/>
        </w:rPr>
        <w:t>Specjalizacja:</w:t>
      </w:r>
      <w:r>
        <w:t xml:space="preserve"> ……………………………………………………………………………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I stopnia/II stopnia/jednolite magisterskie*             studia stacjonarne/studia niestacjonarne*</w:t>
      </w:r>
    </w:p>
    <w:p w:rsidR="00844BF3" w:rsidRPr="00A0063A" w:rsidRDefault="00844BF3" w:rsidP="00A0063A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="00A0063A">
        <w:t>………………………………….……….</w:t>
      </w:r>
    </w:p>
    <w:p w:rsidR="001512D4" w:rsidRDefault="001512D4" w:rsidP="001512D4">
      <w:pPr>
        <w:jc w:val="both"/>
      </w:pPr>
      <w:r w:rsidRPr="00807491">
        <w:rPr>
          <w:b/>
        </w:rPr>
        <w:t>Miejsce Pra</w:t>
      </w:r>
      <w:r w:rsidR="00595E22">
        <w:rPr>
          <w:b/>
        </w:rPr>
        <w:t>cy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0D0EC4" w:rsidRPr="003F39BB" w:rsidRDefault="000D0EC4" w:rsidP="00274946">
      <w:pPr>
        <w:jc w:val="center"/>
        <w:rPr>
          <w:b/>
          <w:i/>
        </w:rPr>
      </w:pPr>
    </w:p>
    <w:p w:rsidR="004C7F25" w:rsidRPr="003F39BB" w:rsidRDefault="00E72572" w:rsidP="000D0EC4">
      <w:pPr>
        <w:jc w:val="center"/>
        <w:rPr>
          <w:b/>
          <w:i/>
        </w:rPr>
      </w:pPr>
      <w:r w:rsidRPr="003F39BB">
        <w:rPr>
          <w:b/>
          <w:i/>
        </w:rPr>
        <w:t>Raport z praktyki zawodowej</w:t>
      </w:r>
      <w:r w:rsidR="00910C91" w:rsidRPr="003F39BB">
        <w:rPr>
          <w:b/>
          <w:i/>
        </w:rPr>
        <w:t xml:space="preserve"> </w:t>
      </w:r>
    </w:p>
    <w:p w:rsidR="003A0927" w:rsidRPr="003F39BB" w:rsidRDefault="004C7F25" w:rsidP="000D0EC4">
      <w:pPr>
        <w:jc w:val="center"/>
        <w:rPr>
          <w:b/>
          <w:i/>
        </w:rPr>
      </w:pPr>
      <w:r w:rsidRPr="003F39BB">
        <w:rPr>
          <w:b/>
          <w:bCs/>
          <w:i/>
          <w:iCs/>
        </w:rPr>
        <w:t>z praktyk w specjalizacji NAUCZYCIELSKIEJ</w:t>
      </w:r>
    </w:p>
    <w:p w:rsidR="00A62623" w:rsidRDefault="00A62623" w:rsidP="000D0EC4">
      <w:pPr>
        <w:jc w:val="center"/>
        <w:rPr>
          <w:b/>
          <w:bCs/>
          <w:i/>
        </w:rPr>
      </w:pPr>
      <w:r w:rsidRPr="003F39BB">
        <w:rPr>
          <w:b/>
          <w:bCs/>
          <w:i/>
          <w:iCs/>
        </w:rPr>
        <w:t xml:space="preserve">z </w:t>
      </w:r>
      <w:r w:rsidRPr="003F39BB">
        <w:rPr>
          <w:b/>
          <w:bCs/>
          <w:i/>
        </w:rPr>
        <w:t xml:space="preserve">Etapu </w:t>
      </w:r>
      <w:r w:rsidR="0010054C" w:rsidRPr="003F39BB">
        <w:rPr>
          <w:b/>
          <w:bCs/>
          <w:i/>
          <w:iCs/>
        </w:rPr>
        <w:t>II</w:t>
      </w:r>
      <w:r w:rsidR="00FA2573" w:rsidRPr="003F39BB">
        <w:rPr>
          <w:b/>
          <w:bCs/>
          <w:i/>
          <w:iCs/>
        </w:rPr>
        <w:t>I, części 1</w:t>
      </w:r>
      <w:r w:rsidRPr="003F39BB">
        <w:rPr>
          <w:b/>
          <w:bCs/>
          <w:i/>
          <w:iCs/>
        </w:rPr>
        <w:t xml:space="preserve">– przygotowanie </w:t>
      </w:r>
      <w:r w:rsidR="00FA2573" w:rsidRPr="003F39BB">
        <w:rPr>
          <w:b/>
          <w:bCs/>
          <w:i/>
          <w:iCs/>
        </w:rPr>
        <w:t>w zakresie</w:t>
      </w:r>
      <w:r w:rsidR="00FA2573">
        <w:rPr>
          <w:b/>
          <w:bCs/>
          <w:i/>
          <w:iCs/>
        </w:rPr>
        <w:t xml:space="preserve"> nauczania technologii informacyjnej</w:t>
      </w:r>
    </w:p>
    <w:p w:rsidR="00AB3741" w:rsidRDefault="00A62623" w:rsidP="000D0EC4">
      <w:pPr>
        <w:jc w:val="center"/>
        <w:rPr>
          <w:b/>
          <w:bCs/>
          <w:i/>
        </w:rPr>
      </w:pPr>
      <w:r>
        <w:rPr>
          <w:b/>
          <w:bCs/>
          <w:i/>
        </w:rPr>
        <w:t>(</w:t>
      </w:r>
      <w:r>
        <w:rPr>
          <w:b/>
          <w:bCs/>
          <w:i/>
          <w:iCs/>
        </w:rPr>
        <w:t>praktyka</w:t>
      </w:r>
      <w:r w:rsidR="00AA3A34" w:rsidRPr="00790738">
        <w:rPr>
          <w:b/>
          <w:bCs/>
          <w:i/>
          <w:iCs/>
        </w:rPr>
        <w:t xml:space="preserve"> ob</w:t>
      </w:r>
      <w:r w:rsidR="00AA3A34">
        <w:rPr>
          <w:b/>
          <w:bCs/>
          <w:i/>
          <w:iCs/>
        </w:rPr>
        <w:t>s</w:t>
      </w:r>
      <w:r w:rsidR="00615770">
        <w:rPr>
          <w:b/>
          <w:bCs/>
          <w:i/>
          <w:iCs/>
        </w:rPr>
        <w:t>erwacyjna w wymiarze 70</w:t>
      </w:r>
      <w:r>
        <w:rPr>
          <w:b/>
          <w:bCs/>
          <w:i/>
          <w:iCs/>
        </w:rPr>
        <w:t xml:space="preserve"> godzin</w:t>
      </w:r>
      <w:r w:rsidR="003F39BB">
        <w:rPr>
          <w:b/>
          <w:bCs/>
          <w:i/>
          <w:iCs/>
        </w:rPr>
        <w:t xml:space="preserve"> zegarowych, co odpowiada 93 godzinom dydaktycznym</w:t>
      </w:r>
      <w:r>
        <w:rPr>
          <w:b/>
          <w:bCs/>
          <w:i/>
          <w:iCs/>
        </w:rPr>
        <w:t>, 5 semestr)</w:t>
      </w:r>
      <w:r w:rsidR="00AA3A34" w:rsidRPr="00790738">
        <w:rPr>
          <w:b/>
          <w:bCs/>
          <w:i/>
          <w:iCs/>
        </w:rPr>
        <w:t xml:space="preserve">  </w:t>
      </w:r>
    </w:p>
    <w:p w:rsidR="004E42E8" w:rsidRDefault="004E42E8" w:rsidP="004E42E8">
      <w:pPr>
        <w:jc w:val="center"/>
        <w:rPr>
          <w:bCs/>
        </w:rPr>
      </w:pPr>
      <w:r>
        <w:rPr>
          <w:bCs/>
        </w:rPr>
        <w:t>uwzględniający następujące elementy</w:t>
      </w:r>
    </w:p>
    <w:p w:rsidR="004E42E8" w:rsidRDefault="004E42E8" w:rsidP="000D0EC4">
      <w:pPr>
        <w:jc w:val="center"/>
        <w:rPr>
          <w:b/>
        </w:rPr>
      </w:pPr>
    </w:p>
    <w:p w:rsidR="00910C91" w:rsidRDefault="00910C91" w:rsidP="000D0EC4">
      <w:pPr>
        <w:jc w:val="center"/>
        <w:rPr>
          <w:b/>
        </w:rPr>
      </w:pPr>
    </w:p>
    <w:p w:rsidR="009C6C15" w:rsidRDefault="00AA3A34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790738">
        <w:rPr>
          <w:bCs/>
        </w:rPr>
        <w:t xml:space="preserve">Ogólna charakterystyka instytucji/podmiotu </w:t>
      </w:r>
      <w:r w:rsidRPr="00790738">
        <w:t>(pr</w:t>
      </w:r>
      <w:r w:rsidR="004D50A8">
        <w:t>zedmiot działania, zakres zadań, opis struktury organizacyjnej)</w:t>
      </w:r>
      <w:r w:rsidR="001F4401">
        <w:t>.</w:t>
      </w:r>
      <w:r w:rsidRPr="00790738">
        <w:t xml:space="preserve"> </w:t>
      </w:r>
    </w:p>
    <w:p w:rsidR="00AA3A34" w:rsidRPr="009C6C15" w:rsidRDefault="004D50A8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9C6C15">
        <w:rPr>
          <w:bCs/>
        </w:rPr>
        <w:t>Wykaz i krótka charakterystyka</w:t>
      </w:r>
      <w:r w:rsidR="009C6C15" w:rsidRPr="009C6C15">
        <w:rPr>
          <w:bCs/>
        </w:rPr>
        <w:t xml:space="preserve"> p</w:t>
      </w:r>
      <w:r w:rsidR="006021F3">
        <w:rPr>
          <w:bCs/>
        </w:rPr>
        <w:t>oznanej dokumentacji placówki (Statut S</w:t>
      </w:r>
      <w:r w:rsidR="009C6C15" w:rsidRPr="009C6C15">
        <w:rPr>
          <w:bCs/>
        </w:rPr>
        <w:t xml:space="preserve">zkoły, program wychowawczo-profilaktyczny, </w:t>
      </w:r>
      <w:r w:rsidR="006021F3">
        <w:rPr>
          <w:bCs/>
        </w:rPr>
        <w:t>Misja i Wizja Szkoły, Wewnątrzszkolnym Systemem Oceniania WSO</w:t>
      </w:r>
      <w:r w:rsidR="009C6C15" w:rsidRPr="009C6C15">
        <w:rPr>
          <w:bCs/>
        </w:rPr>
        <w:t>, itp.)</w:t>
      </w:r>
      <w:r w:rsidR="001F4401">
        <w:rPr>
          <w:bCs/>
        </w:rPr>
        <w:t>.</w:t>
      </w:r>
    </w:p>
    <w:p w:rsidR="00AA3A34" w:rsidRPr="00790738" w:rsidRDefault="004D50A8" w:rsidP="00AA3A34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rPr>
          <w:bCs/>
        </w:rPr>
        <w:t>Opis organiz</w:t>
      </w:r>
      <w:r w:rsidR="001257CF">
        <w:rPr>
          <w:bCs/>
        </w:rPr>
        <w:t xml:space="preserve">acji zajęć z </w:t>
      </w:r>
      <w:r w:rsidR="00641494">
        <w:rPr>
          <w:bCs/>
        </w:rPr>
        <w:t>technologii informacyjnej</w:t>
      </w:r>
      <w:r>
        <w:rPr>
          <w:bCs/>
        </w:rPr>
        <w:t xml:space="preserve"> w wybra</w:t>
      </w:r>
      <w:r w:rsidR="0037475A">
        <w:rPr>
          <w:bCs/>
        </w:rPr>
        <w:t>nej placówce (podział na grupy</w:t>
      </w:r>
      <w:r w:rsidR="006021F3">
        <w:rPr>
          <w:bCs/>
        </w:rPr>
        <w:t xml:space="preserve">, </w:t>
      </w:r>
      <w:r>
        <w:rPr>
          <w:bCs/>
        </w:rPr>
        <w:t>wyposażenie sa</w:t>
      </w:r>
      <w:r w:rsidR="001257CF">
        <w:rPr>
          <w:bCs/>
        </w:rPr>
        <w:t>l, w których odbywają się lekcje</w:t>
      </w:r>
      <w:r>
        <w:rPr>
          <w:bCs/>
        </w:rPr>
        <w:t>, przedmiotowy system oceniania</w:t>
      </w:r>
      <w:r w:rsidR="006021F3">
        <w:rPr>
          <w:bCs/>
        </w:rPr>
        <w:t xml:space="preserve"> PSO</w:t>
      </w:r>
      <w:r>
        <w:rPr>
          <w:bCs/>
        </w:rPr>
        <w:t>, itp.)</w:t>
      </w:r>
      <w:r w:rsidR="001F4401">
        <w:rPr>
          <w:bCs/>
        </w:rPr>
        <w:t>.</w:t>
      </w:r>
    </w:p>
    <w:p w:rsidR="00A62623" w:rsidRDefault="00AA3A34" w:rsidP="003A0927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A62623">
        <w:rPr>
          <w:bCs/>
        </w:rPr>
        <w:t xml:space="preserve">Opracowanie </w:t>
      </w:r>
      <w:r w:rsidR="00FA2573">
        <w:rPr>
          <w:bCs/>
        </w:rPr>
        <w:t>1</w:t>
      </w:r>
      <w:r w:rsidR="003A0927" w:rsidRPr="00A62623">
        <w:rPr>
          <w:bCs/>
        </w:rPr>
        <w:t>0</w:t>
      </w:r>
      <w:r w:rsidRPr="00A62623">
        <w:rPr>
          <w:bCs/>
        </w:rPr>
        <w:t xml:space="preserve"> przykładowych analiz obserwowanych zajęć</w:t>
      </w:r>
      <w:r w:rsidR="00FA2573">
        <w:rPr>
          <w:bCs/>
        </w:rPr>
        <w:t xml:space="preserve"> z technologii informacyjnej</w:t>
      </w:r>
      <w:r w:rsidR="001F4401">
        <w:rPr>
          <w:bCs/>
        </w:rPr>
        <w:t>.</w:t>
      </w:r>
      <w:r w:rsidR="004D50A8" w:rsidRPr="00A62623">
        <w:rPr>
          <w:bCs/>
        </w:rPr>
        <w:t xml:space="preserve"> </w:t>
      </w:r>
    </w:p>
    <w:p w:rsidR="004D50A8" w:rsidRPr="00A62623" w:rsidRDefault="004D50A8" w:rsidP="003A0927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A62623">
        <w:rPr>
          <w:bCs/>
        </w:rPr>
        <w:t>Opis form aktywności pozalekcyjnej i pozaszkolnej ucznió</w:t>
      </w:r>
      <w:r w:rsidR="00FA2573">
        <w:rPr>
          <w:bCs/>
        </w:rPr>
        <w:t>w w zakresie technologii informacyjnej</w:t>
      </w:r>
      <w:r w:rsidR="001F4401">
        <w:rPr>
          <w:bCs/>
        </w:rPr>
        <w:t>.</w:t>
      </w:r>
    </w:p>
    <w:p w:rsidR="004D50A8" w:rsidRDefault="004D50A8" w:rsidP="004D50A8">
      <w:pPr>
        <w:suppressAutoHyphens/>
        <w:spacing w:line="360" w:lineRule="auto"/>
        <w:jc w:val="both"/>
        <w:rPr>
          <w:bCs/>
        </w:rPr>
      </w:pPr>
    </w:p>
    <w:p w:rsidR="009F41F7" w:rsidRPr="00595E22" w:rsidRDefault="00616F80" w:rsidP="009F41F7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  <w:r w:rsidRPr="00595E22">
        <w:t>………………………………………………………………………………</w:t>
      </w:r>
      <w:r w:rsidR="009F41F7" w:rsidRPr="00595E22">
        <w:t>………………………………………………………………………………………………………………</w:t>
      </w:r>
      <w:r w:rsidR="009F41F7">
        <w:t>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416E1B" w:rsidRPr="00595E22" w:rsidRDefault="009F41F7" w:rsidP="00416E1B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416E1B" w:rsidRPr="00595E22">
        <w:t>………………………………………………………………………………………………………………</w:t>
      </w:r>
      <w:r w:rsidR="00416E1B">
        <w:t>………………………………………………………………………………………………………………</w:t>
      </w:r>
    </w:p>
    <w:p w:rsidR="00416E1B" w:rsidRPr="00595E22" w:rsidRDefault="00416E1B" w:rsidP="00416E1B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416E1B" w:rsidRPr="00595E22" w:rsidRDefault="00416E1B" w:rsidP="00416E1B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416E1B" w:rsidRPr="00595E22" w:rsidRDefault="00416E1B" w:rsidP="00416E1B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Pr="00F363D3">
        <w:rPr>
          <w:b/>
          <w:sz w:val="28"/>
        </w:rPr>
        <w:t xml:space="preserve"> </w:t>
      </w: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416E1B" w:rsidRPr="00595E22" w:rsidRDefault="00416E1B" w:rsidP="00416E1B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416E1B" w:rsidRPr="00595E22" w:rsidRDefault="00416E1B" w:rsidP="00416E1B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416E1B" w:rsidRDefault="00416E1B" w:rsidP="00416E1B">
      <w:pPr>
        <w:jc w:val="center"/>
        <w:rPr>
          <w:b/>
          <w:sz w:val="28"/>
        </w:rPr>
      </w:pPr>
      <w:r w:rsidRPr="00595E22">
        <w:t>………………………………………………………………………………………………………………</w:t>
      </w:r>
      <w:r w:rsidRPr="00F363D3">
        <w:rPr>
          <w:b/>
          <w:sz w:val="28"/>
        </w:rPr>
        <w:t xml:space="preserve"> </w:t>
      </w:r>
    </w:p>
    <w:p w:rsidR="00416E1B" w:rsidRDefault="00416E1B" w:rsidP="00416E1B">
      <w:pPr>
        <w:jc w:val="center"/>
        <w:rPr>
          <w:b/>
          <w:sz w:val="28"/>
        </w:rPr>
      </w:pPr>
    </w:p>
    <w:p w:rsidR="00416E1B" w:rsidRDefault="00416E1B" w:rsidP="00416E1B">
      <w:pPr>
        <w:jc w:val="center"/>
        <w:rPr>
          <w:b/>
          <w:sz w:val="28"/>
        </w:rPr>
      </w:pPr>
    </w:p>
    <w:p w:rsidR="00416E1B" w:rsidRDefault="00416E1B" w:rsidP="00416E1B">
      <w:pPr>
        <w:jc w:val="center"/>
        <w:rPr>
          <w:b/>
          <w:sz w:val="28"/>
        </w:rPr>
      </w:pPr>
    </w:p>
    <w:p w:rsidR="00416E1B" w:rsidRDefault="00416E1B" w:rsidP="00F363D3">
      <w:pPr>
        <w:jc w:val="center"/>
      </w:pPr>
    </w:p>
    <w:p w:rsidR="00F363D3" w:rsidRDefault="00F363D3" w:rsidP="00F363D3">
      <w:pPr>
        <w:jc w:val="center"/>
        <w:rPr>
          <w:b/>
          <w:sz w:val="28"/>
        </w:rPr>
      </w:pPr>
      <w:r w:rsidRPr="00F363D3">
        <w:rPr>
          <w:b/>
          <w:sz w:val="28"/>
        </w:rPr>
        <w:t xml:space="preserve"> </w:t>
      </w:r>
    </w:p>
    <w:p w:rsidR="001257CF" w:rsidRDefault="001257CF" w:rsidP="00F363D3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9C149F" w:rsidRDefault="009C149F" w:rsidP="00F363D3">
      <w:pPr>
        <w:jc w:val="center"/>
        <w:rPr>
          <w:b/>
          <w:sz w:val="28"/>
        </w:rPr>
      </w:pPr>
    </w:p>
    <w:p w:rsidR="009C149F" w:rsidRDefault="009C149F" w:rsidP="00F363D3">
      <w:pPr>
        <w:jc w:val="center"/>
        <w:rPr>
          <w:b/>
          <w:sz w:val="28"/>
        </w:rPr>
      </w:pPr>
    </w:p>
    <w:p w:rsidR="009C149F" w:rsidRDefault="009C149F" w:rsidP="00F363D3">
      <w:pPr>
        <w:jc w:val="center"/>
        <w:rPr>
          <w:b/>
          <w:sz w:val="28"/>
        </w:rPr>
      </w:pPr>
    </w:p>
    <w:p w:rsidR="009C149F" w:rsidRDefault="009C149F" w:rsidP="00F363D3">
      <w:pPr>
        <w:jc w:val="center"/>
        <w:rPr>
          <w:b/>
          <w:sz w:val="28"/>
        </w:rPr>
      </w:pPr>
    </w:p>
    <w:p w:rsidR="00A0063A" w:rsidRDefault="00A0063A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 xml:space="preserve">Ocena raportu </w:t>
      </w:r>
      <w:r w:rsidR="004E2074">
        <w:rPr>
          <w:b/>
        </w:rPr>
        <w:t>oraz weryfikacja efektów</w:t>
      </w:r>
      <w:r w:rsidR="00CB0413">
        <w:rPr>
          <w:b/>
        </w:rPr>
        <w:t xml:space="preserve"> kształcenia praktyki zawodowej</w:t>
      </w:r>
      <w:r>
        <w:rPr>
          <w:b/>
        </w:rPr>
        <w:t xml:space="preserve"> przez </w:t>
      </w:r>
      <w:r w:rsidR="004E2074">
        <w:rPr>
          <w:b/>
        </w:rPr>
        <w:t>Opiekuna uczelnianego praktyki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Pr="00274946" w:rsidRDefault="00AD6E14" w:rsidP="00416E1B">
      <w:pPr>
        <w:rPr>
          <w:b/>
        </w:rPr>
      </w:pPr>
    </w:p>
    <w:sectPr w:rsidR="00AD6E14" w:rsidRPr="00274946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50CF" w:rsidRDefault="006B50CF">
      <w:r>
        <w:separator/>
      </w:r>
    </w:p>
  </w:endnote>
  <w:endnote w:type="continuationSeparator" w:id="0">
    <w:p w:rsidR="006B50CF" w:rsidRDefault="006B5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308" w:rsidRDefault="00254432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625308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308" w:rsidRDefault="00254432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625308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455883">
      <w:rPr>
        <w:rStyle w:val="Numerstrony"/>
        <w:noProof/>
      </w:rPr>
      <w:t>- 3 -</w: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50CF" w:rsidRDefault="006B50CF">
      <w:r>
        <w:separator/>
      </w:r>
    </w:p>
  </w:footnote>
  <w:footnote w:type="continuationSeparator" w:id="0">
    <w:p w:rsidR="006B50CF" w:rsidRDefault="006B50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6"/>
  </w:num>
  <w:num w:numId="6">
    <w:abstractNumId w:val="5"/>
  </w:num>
  <w:num w:numId="7">
    <w:abstractNumId w:val="1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2MLcwMTcwMTFT0lEKTi0uzszPAykwrAUAlKYcNiwAAAA="/>
  </w:docVars>
  <w:rsids>
    <w:rsidRoot w:val="00844557"/>
    <w:rsid w:val="00017A4D"/>
    <w:rsid w:val="00030BBB"/>
    <w:rsid w:val="0006058A"/>
    <w:rsid w:val="0009029A"/>
    <w:rsid w:val="000A60B6"/>
    <w:rsid w:val="000D0EC4"/>
    <w:rsid w:val="000D4262"/>
    <w:rsid w:val="000D61FA"/>
    <w:rsid w:val="000E0255"/>
    <w:rsid w:val="0010054C"/>
    <w:rsid w:val="0010584D"/>
    <w:rsid w:val="001257CF"/>
    <w:rsid w:val="001512D4"/>
    <w:rsid w:val="001662C9"/>
    <w:rsid w:val="00172002"/>
    <w:rsid w:val="001F4401"/>
    <w:rsid w:val="00254432"/>
    <w:rsid w:val="00256CCC"/>
    <w:rsid w:val="00262BCF"/>
    <w:rsid w:val="00274946"/>
    <w:rsid w:val="002A1744"/>
    <w:rsid w:val="002D3A46"/>
    <w:rsid w:val="003350AC"/>
    <w:rsid w:val="00367E5F"/>
    <w:rsid w:val="00372CFA"/>
    <w:rsid w:val="0037475A"/>
    <w:rsid w:val="003874E8"/>
    <w:rsid w:val="00393B69"/>
    <w:rsid w:val="003A0927"/>
    <w:rsid w:val="003C7D98"/>
    <w:rsid w:val="003D4F26"/>
    <w:rsid w:val="003F39BB"/>
    <w:rsid w:val="003F5D27"/>
    <w:rsid w:val="00400F62"/>
    <w:rsid w:val="0040576F"/>
    <w:rsid w:val="00416E1B"/>
    <w:rsid w:val="0042088C"/>
    <w:rsid w:val="004238C4"/>
    <w:rsid w:val="00434A8A"/>
    <w:rsid w:val="00455883"/>
    <w:rsid w:val="00456C63"/>
    <w:rsid w:val="004740FB"/>
    <w:rsid w:val="004A51A8"/>
    <w:rsid w:val="004B7182"/>
    <w:rsid w:val="004C7F25"/>
    <w:rsid w:val="004D1631"/>
    <w:rsid w:val="004D4046"/>
    <w:rsid w:val="004D50A8"/>
    <w:rsid w:val="004D78C2"/>
    <w:rsid w:val="004E0B34"/>
    <w:rsid w:val="004E2074"/>
    <w:rsid w:val="004E42E8"/>
    <w:rsid w:val="004F2D54"/>
    <w:rsid w:val="00536F34"/>
    <w:rsid w:val="005522F6"/>
    <w:rsid w:val="005730D3"/>
    <w:rsid w:val="005958E8"/>
    <w:rsid w:val="00595E22"/>
    <w:rsid w:val="005962A4"/>
    <w:rsid w:val="005A4936"/>
    <w:rsid w:val="005B13C3"/>
    <w:rsid w:val="005E1171"/>
    <w:rsid w:val="005F18F7"/>
    <w:rsid w:val="005F5BC9"/>
    <w:rsid w:val="006021F3"/>
    <w:rsid w:val="006108F9"/>
    <w:rsid w:val="00615770"/>
    <w:rsid w:val="00616F80"/>
    <w:rsid w:val="00625308"/>
    <w:rsid w:val="00641494"/>
    <w:rsid w:val="006421EF"/>
    <w:rsid w:val="00653257"/>
    <w:rsid w:val="00654A1E"/>
    <w:rsid w:val="00660792"/>
    <w:rsid w:val="006875C0"/>
    <w:rsid w:val="006B50CF"/>
    <w:rsid w:val="00701735"/>
    <w:rsid w:val="00746FAB"/>
    <w:rsid w:val="00787FAB"/>
    <w:rsid w:val="007B4C75"/>
    <w:rsid w:val="008008C4"/>
    <w:rsid w:val="00803209"/>
    <w:rsid w:val="00807491"/>
    <w:rsid w:val="00831769"/>
    <w:rsid w:val="00844557"/>
    <w:rsid w:val="00844BF3"/>
    <w:rsid w:val="008826F9"/>
    <w:rsid w:val="00883980"/>
    <w:rsid w:val="00890D6B"/>
    <w:rsid w:val="008932CB"/>
    <w:rsid w:val="008D21BC"/>
    <w:rsid w:val="00910C91"/>
    <w:rsid w:val="00944BF2"/>
    <w:rsid w:val="00950582"/>
    <w:rsid w:val="009728AA"/>
    <w:rsid w:val="0099172C"/>
    <w:rsid w:val="009B28E8"/>
    <w:rsid w:val="009C149F"/>
    <w:rsid w:val="009C14A5"/>
    <w:rsid w:val="009C6C15"/>
    <w:rsid w:val="009D1F9E"/>
    <w:rsid w:val="009E78D8"/>
    <w:rsid w:val="009F41F7"/>
    <w:rsid w:val="00A0063A"/>
    <w:rsid w:val="00A32BB6"/>
    <w:rsid w:val="00A474E4"/>
    <w:rsid w:val="00A53E6A"/>
    <w:rsid w:val="00A6222E"/>
    <w:rsid w:val="00A62623"/>
    <w:rsid w:val="00AA3A34"/>
    <w:rsid w:val="00AB3741"/>
    <w:rsid w:val="00AD6E14"/>
    <w:rsid w:val="00B717F7"/>
    <w:rsid w:val="00B8678D"/>
    <w:rsid w:val="00B96A2F"/>
    <w:rsid w:val="00BA2F52"/>
    <w:rsid w:val="00BE052D"/>
    <w:rsid w:val="00BE7155"/>
    <w:rsid w:val="00C011DA"/>
    <w:rsid w:val="00C04D01"/>
    <w:rsid w:val="00C06F75"/>
    <w:rsid w:val="00C073D4"/>
    <w:rsid w:val="00C14A89"/>
    <w:rsid w:val="00C2258D"/>
    <w:rsid w:val="00C6435F"/>
    <w:rsid w:val="00CB0413"/>
    <w:rsid w:val="00D361BB"/>
    <w:rsid w:val="00D42AFE"/>
    <w:rsid w:val="00D5669B"/>
    <w:rsid w:val="00DA3964"/>
    <w:rsid w:val="00DB0B0A"/>
    <w:rsid w:val="00DB2607"/>
    <w:rsid w:val="00DB58CF"/>
    <w:rsid w:val="00DD167F"/>
    <w:rsid w:val="00DD190D"/>
    <w:rsid w:val="00E023D9"/>
    <w:rsid w:val="00E24702"/>
    <w:rsid w:val="00E310E6"/>
    <w:rsid w:val="00E3351B"/>
    <w:rsid w:val="00E53D11"/>
    <w:rsid w:val="00E67FFD"/>
    <w:rsid w:val="00E72572"/>
    <w:rsid w:val="00E912D0"/>
    <w:rsid w:val="00E96D5C"/>
    <w:rsid w:val="00F363D3"/>
    <w:rsid w:val="00F66FDE"/>
    <w:rsid w:val="00FA2573"/>
    <w:rsid w:val="00FB6C56"/>
    <w:rsid w:val="00FF0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EDBC24AF-95D2-4D47-ADC1-DF3BBA8C2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54432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5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2</cp:revision>
  <cp:lastPrinted>2012-02-17T09:46:00Z</cp:lastPrinted>
  <dcterms:created xsi:type="dcterms:W3CDTF">2021-02-15T09:29:00Z</dcterms:created>
  <dcterms:modified xsi:type="dcterms:W3CDTF">2021-02-15T09:29:00Z</dcterms:modified>
</cp:coreProperties>
</file>